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57DF19B2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4C1286B7" w14:textId="4A7F7774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7A7D38" w:rsidRPr="007A7D38">
              <w:t>December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7DC70A32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2B513F2C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2A4F1C" w:themeFill="accent1" w:themeFillShade="80"/>
          </w:tcPr>
          <w:p w14:paraId="24E9B37B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2A4F1C" w:themeFill="accent1" w:themeFillShade="80"/>
          </w:tcPr>
          <w:p w14:paraId="34974C27" w14:textId="05FB9D2F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7A7D38">
              <w:t>2021</w:t>
            </w:r>
            <w:r>
              <w:fldChar w:fldCharType="end"/>
            </w:r>
          </w:p>
        </w:tc>
      </w:tr>
      <w:tr w:rsidR="002F6E35" w14:paraId="0A55497F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66F14E01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524A6018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6C2ABAD1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5DD25A0251B94799BFAF3DCD3BA2C63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04F13946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352EE562" w14:textId="77777777" w:rsidR="002F6E35" w:rsidRDefault="008F06C7">
            <w:pPr>
              <w:pStyle w:val="Days"/>
            </w:pPr>
            <w:sdt>
              <w:sdtPr>
                <w:id w:val="8650153"/>
                <w:placeholder>
                  <w:docPart w:val="8AA1C68643854C21A378DA1794D089A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6322A7DB" w14:textId="77777777" w:rsidR="002F6E35" w:rsidRDefault="008F06C7">
            <w:pPr>
              <w:pStyle w:val="Days"/>
            </w:pPr>
            <w:sdt>
              <w:sdtPr>
                <w:id w:val="-1517691135"/>
                <w:placeholder>
                  <w:docPart w:val="82B294A77DA247458392F6B8D49AA43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438E72CC" w14:textId="77777777" w:rsidR="002F6E35" w:rsidRDefault="008F06C7">
            <w:pPr>
              <w:pStyle w:val="Days"/>
            </w:pPr>
            <w:sdt>
              <w:sdtPr>
                <w:id w:val="-1684429625"/>
                <w:placeholder>
                  <w:docPart w:val="AC77CDCABF8847ED9B3D043E5D9503B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4AD6C7B6" w14:textId="77777777" w:rsidR="002F6E35" w:rsidRDefault="008F06C7">
            <w:pPr>
              <w:pStyle w:val="Days"/>
            </w:pPr>
            <w:sdt>
              <w:sdtPr>
                <w:id w:val="-1188375605"/>
                <w:placeholder>
                  <w:docPart w:val="2A748FA0B5854455B131F69BC2041F6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2CB87586" w14:textId="77777777" w:rsidR="002F6E35" w:rsidRDefault="008F06C7">
            <w:pPr>
              <w:pStyle w:val="Days"/>
            </w:pPr>
            <w:sdt>
              <w:sdtPr>
                <w:id w:val="1991825489"/>
                <w:placeholder>
                  <w:docPart w:val="F0B0377D30794ADBA1914D788F5B394B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3B815871" w14:textId="77777777" w:rsidR="002F6E35" w:rsidRDefault="008F06C7">
            <w:pPr>
              <w:pStyle w:val="Days"/>
            </w:pPr>
            <w:sdt>
              <w:sdtPr>
                <w:id w:val="115736794"/>
                <w:placeholder>
                  <w:docPart w:val="E9159D4951874F8F9E8ADFA67015E77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7BEEDA29" w14:textId="77777777" w:rsidTr="002F6E35">
        <w:tc>
          <w:tcPr>
            <w:tcW w:w="2054" w:type="dxa"/>
            <w:tcBorders>
              <w:bottom w:val="nil"/>
            </w:tcBorders>
          </w:tcPr>
          <w:p w14:paraId="3E4DE6FA" w14:textId="7EAAEA0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A2D2D2" w14:textId="32A9AAB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7A7D38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A7E9F7F" w14:textId="2E93879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7A7D38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6B9C9D7" w14:textId="11E92F1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7A49F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0811CF1" w14:textId="7ED190D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7A7D38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7A7D38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440093D" w14:textId="042FECA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7A7D38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7A7D38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7AF5222" w14:textId="47371B2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7A7D38">
              <w:instrText>Wedne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7A7D38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7A7D38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4</w:t>
            </w:r>
            <w:r>
              <w:fldChar w:fldCharType="end"/>
            </w:r>
          </w:p>
        </w:tc>
      </w:tr>
      <w:tr w:rsidR="002F6E35" w14:paraId="3154E6A1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53441BF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CAF0C4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4834167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A710115" w14:textId="398C3B17" w:rsidR="002F6E35" w:rsidRDefault="007A7D38" w:rsidP="007D73C3">
            <w:pPr>
              <w:jc w:val="center"/>
            </w:pPr>
            <w:r>
              <w:t>Post positive notes around your communit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435559" w14:textId="4D52AFC9" w:rsidR="002F6E35" w:rsidRDefault="007A7D38" w:rsidP="007D73C3">
            <w:pPr>
              <w:jc w:val="center"/>
            </w:pPr>
            <w:r>
              <w:t>Leave a sweet note in a library boo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E2E258D" w14:textId="1018CB75" w:rsidR="002F6E35" w:rsidRDefault="007A7D38" w:rsidP="007D73C3">
            <w:pPr>
              <w:jc w:val="center"/>
            </w:pPr>
            <w:r>
              <w:t>Go Christmas shopping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63738D" w14:textId="4F926979" w:rsidR="002F6E35" w:rsidRDefault="007A7D38" w:rsidP="007D73C3">
            <w:pPr>
              <w:jc w:val="center"/>
            </w:pPr>
            <w:r>
              <w:t>Make a scarf for a homeless person.</w:t>
            </w:r>
          </w:p>
        </w:tc>
      </w:tr>
      <w:tr w:rsidR="002F6E35" w14:paraId="13FF9C37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21207273" w14:textId="5E07E94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7A7D38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4D375F3" w14:textId="14FA797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7A7D38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F60D2C0" w14:textId="2F6949F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7A7D38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0820A1B" w14:textId="6C58F64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7A7D38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7CA9F7A" w14:textId="194D913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7A7D38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354D3ED" w14:textId="44B488B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7A7D38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8530550" w14:textId="2CC85AF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7A7D38">
              <w:rPr>
                <w:noProof/>
              </w:rPr>
              <w:t>11</w:t>
            </w:r>
            <w:r>
              <w:fldChar w:fldCharType="end"/>
            </w:r>
          </w:p>
        </w:tc>
      </w:tr>
      <w:tr w:rsidR="002F6E35" w14:paraId="37313C3E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018AEC4" w14:textId="655B1184" w:rsidR="002F6E35" w:rsidRDefault="007A7D38" w:rsidP="007D73C3">
            <w:pPr>
              <w:jc w:val="center"/>
            </w:pPr>
            <w:r>
              <w:t>Help someone find a job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DF5654D" w14:textId="5DAB1800" w:rsidR="002F6E35" w:rsidRDefault="007A7D38" w:rsidP="007D73C3">
            <w:pPr>
              <w:jc w:val="center"/>
            </w:pPr>
            <w:r>
              <w:t>Take essentials to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A3C1B7B" w14:textId="57334876" w:rsidR="002F6E35" w:rsidRDefault="007A7D38" w:rsidP="007D73C3">
            <w:pPr>
              <w:jc w:val="center"/>
            </w:pPr>
            <w:r>
              <w:t>Organize a fundraising even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EF715B9" w14:textId="214CADE9" w:rsidR="002F6E35" w:rsidRDefault="007A7D38" w:rsidP="007D73C3">
            <w:pPr>
              <w:jc w:val="center"/>
            </w:pPr>
            <w:r>
              <w:t>Give the kids in your life some new toy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8094475" w14:textId="18715FCE" w:rsidR="002F6E35" w:rsidRDefault="007A7D38" w:rsidP="007D73C3">
            <w:pPr>
              <w:jc w:val="center"/>
            </w:pPr>
            <w:r>
              <w:t>Add change to tip jars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69405B6" w14:textId="48E25B09" w:rsidR="002F6E35" w:rsidRDefault="007A7D38" w:rsidP="007D73C3">
            <w:pPr>
              <w:jc w:val="center"/>
            </w:pPr>
            <w:r>
              <w:t>Write positive messages using sidewalk chal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7ABDC5B" w14:textId="7AB46EBF" w:rsidR="002F6E35" w:rsidRDefault="007A7D38" w:rsidP="007D73C3">
            <w:pPr>
              <w:jc w:val="center"/>
            </w:pPr>
            <w:r>
              <w:t>Leave a positive review for a small business.</w:t>
            </w:r>
          </w:p>
        </w:tc>
      </w:tr>
      <w:tr w:rsidR="002F6E35" w14:paraId="36B5108D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6E0DE4D" w14:textId="7B054AD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7A7D38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BBD30A0" w14:textId="7263675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7A7D38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3FF3F52" w14:textId="4531ADD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7A7D38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22CF46C" w14:textId="3CA5508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7A7D38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1A99F96" w14:textId="542A6B3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7A7D38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35C1ADA" w14:textId="2E10BE1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7A7D38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F7F0379" w14:textId="3493A2F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7A7D38">
              <w:rPr>
                <w:noProof/>
              </w:rPr>
              <w:t>18</w:t>
            </w:r>
            <w:r>
              <w:fldChar w:fldCharType="end"/>
            </w:r>
          </w:p>
        </w:tc>
      </w:tr>
      <w:tr w:rsidR="002F6E35" w14:paraId="7FD0C8C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B48B1A9" w14:textId="7FA55FBF" w:rsidR="002F6E35" w:rsidRDefault="007A7D38" w:rsidP="00313630">
            <w:pPr>
              <w:jc w:val="center"/>
            </w:pPr>
            <w:r>
              <w:t>Call your pest control company and thank them for their servic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ED48254" w14:textId="793A7F1E" w:rsidR="002F6E35" w:rsidRDefault="008F06C7" w:rsidP="00313630">
            <w:pPr>
              <w:jc w:val="center"/>
            </w:pPr>
            <w:hyperlink r:id="rId10" w:history="1">
              <w:r w:rsidR="007A7D38" w:rsidRPr="00313630">
                <w:rPr>
                  <w:rStyle w:val="Hyperlink"/>
                </w:rPr>
                <w:t>Start a game night for friends and family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9989381" w14:textId="2CAC28A3" w:rsidR="002F6E35" w:rsidRDefault="008F06C7" w:rsidP="00313630">
            <w:pPr>
              <w:jc w:val="center"/>
            </w:pPr>
            <w:hyperlink r:id="rId11" w:history="1">
              <w:r w:rsidR="007A7D38" w:rsidRPr="00313630">
                <w:rPr>
                  <w:rStyle w:val="Hyperlink"/>
                </w:rPr>
                <w:t>Take pet supplies to a local animal shelte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D5F7E2D" w14:textId="53399942" w:rsidR="002F6E35" w:rsidRDefault="008F06C7" w:rsidP="001E6500">
            <w:pPr>
              <w:jc w:val="center"/>
            </w:pPr>
            <w:hyperlink r:id="rId12" w:history="1">
              <w:r w:rsidR="007A7D38" w:rsidRPr="001E6500">
                <w:rPr>
                  <w:rStyle w:val="Hyperlink"/>
                </w:rPr>
                <w:t>Voluntee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7854AD" w14:textId="3BB8B25E" w:rsidR="002F6E35" w:rsidRDefault="007A7D38" w:rsidP="001E6500">
            <w:pPr>
              <w:jc w:val="center"/>
            </w:pPr>
            <w:r>
              <w:t>Take someone’s trash out for them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A55198A" w14:textId="0E2609E0" w:rsidR="002F6E35" w:rsidRDefault="007A7D38" w:rsidP="001E6500">
            <w:pPr>
              <w:jc w:val="center"/>
            </w:pPr>
            <w:r>
              <w:t>Carry someone’s groceries to their ca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DC16872" w14:textId="3FC78148" w:rsidR="002F6E35" w:rsidRDefault="007A7D38" w:rsidP="001E6500">
            <w:pPr>
              <w:jc w:val="center"/>
            </w:pPr>
            <w:r>
              <w:t>Connect a charity to your Amazon account.</w:t>
            </w:r>
          </w:p>
        </w:tc>
      </w:tr>
      <w:tr w:rsidR="002F6E35" w14:paraId="0DE0A647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7B3AC1A" w14:textId="0DDBE54B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7A7D38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2DE1646" w14:textId="143B530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7A7D38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D093113" w14:textId="74367AC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7A7D38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4ACA835" w14:textId="493A8F6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7A7D38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BDA7EF" w14:textId="08355B1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7A7D38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CE05BE3" w14:textId="0FC9CA7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7A7D38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631C1B3" w14:textId="4004E3F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7A7D38">
              <w:rPr>
                <w:noProof/>
              </w:rPr>
              <w:t>25</w:t>
            </w:r>
            <w:r>
              <w:fldChar w:fldCharType="end"/>
            </w:r>
          </w:p>
        </w:tc>
      </w:tr>
      <w:tr w:rsidR="002F6E35" w14:paraId="3F592CE3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E57B8BF" w14:textId="533F6266" w:rsidR="002F6E35" w:rsidRDefault="007A7D38" w:rsidP="001E6500">
            <w:pPr>
              <w:jc w:val="center"/>
            </w:pPr>
            <w:r>
              <w:t>Buy a gift card for a friend in ne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57781E" w14:textId="26075036" w:rsidR="002F6E35" w:rsidRDefault="007A7D38" w:rsidP="001E6500">
            <w:pPr>
              <w:jc w:val="center"/>
            </w:pPr>
            <w:r>
              <w:t>Send flowers to a strang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4A7CCC5" w14:textId="12B34A7A" w:rsidR="002F6E35" w:rsidRDefault="007A7D38" w:rsidP="001E6500">
            <w:pPr>
              <w:jc w:val="center"/>
            </w:pPr>
            <w:r>
              <w:t>Hand out blessing bags to the homeles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4679269" w14:textId="29C0E149" w:rsidR="002F6E35" w:rsidRDefault="007A7D38" w:rsidP="001E6500">
            <w:pPr>
              <w:jc w:val="center"/>
            </w:pPr>
            <w:r>
              <w:t>Donate coats, jackets, and blankets to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4688EC0" w14:textId="4100FB9E" w:rsidR="002F6E35" w:rsidRDefault="007A7D38" w:rsidP="001E6500">
            <w:pPr>
              <w:jc w:val="center"/>
            </w:pPr>
            <w:r>
              <w:t>Smile at someone new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3935F7" w14:textId="0C463F98" w:rsidR="002F6E35" w:rsidRDefault="008F06C7" w:rsidP="001E6500">
            <w:pPr>
              <w:jc w:val="center"/>
            </w:pPr>
            <w:hyperlink r:id="rId13" w:history="1">
              <w:r w:rsidR="007A7D38" w:rsidRPr="00E0604F">
                <w:rPr>
                  <w:rStyle w:val="Hyperlink"/>
                </w:rPr>
                <w:t xml:space="preserve">Invite friends over for a Christmas </w:t>
              </w:r>
              <w:r w:rsidR="007D73C3" w:rsidRPr="00E0604F">
                <w:rPr>
                  <w:rStyle w:val="Hyperlink"/>
                </w:rPr>
                <w:t>E</w:t>
              </w:r>
              <w:r w:rsidR="007A7D38" w:rsidRPr="00E0604F">
                <w:rPr>
                  <w:rStyle w:val="Hyperlink"/>
                </w:rPr>
                <w:t>ve gift exchange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FD812E2" w14:textId="3BFE568D" w:rsidR="002F6E35" w:rsidRDefault="008F06C7" w:rsidP="00E0604F">
            <w:pPr>
              <w:jc w:val="center"/>
            </w:pPr>
            <w:hyperlink r:id="rId14" w:history="1">
              <w:r w:rsidR="007A7D38" w:rsidRPr="00E0604F">
                <w:rPr>
                  <w:rStyle w:val="Hyperlink"/>
                </w:rPr>
                <w:t>Pray for those who cannot be with their families this holiday.</w:t>
              </w:r>
            </w:hyperlink>
          </w:p>
        </w:tc>
      </w:tr>
      <w:tr w:rsidR="002F6E35" w14:paraId="72A157C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B1BD090" w14:textId="0F8C4E0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7A7D38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7A7D38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7A7D38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51D04D2" w14:textId="48F64AE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7A7D38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7A7D38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7A7D38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54EC454" w14:textId="5F396F3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7A7D38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7A7D38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7A7D38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9CEB4C3" w14:textId="2E9ECBD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7A7D38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7A7D38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7A7D38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9F98C69" w14:textId="3149431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7A7D38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7A7D38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7A7D38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58C5D62" w14:textId="7632EA7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7A7D38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7A7D38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7A7D38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separate"/>
            </w:r>
            <w:r w:rsidR="007A7D38">
              <w:rPr>
                <w:noProof/>
              </w:rPr>
              <w:t>3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4E725C9" w14:textId="54E26D5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7A7D38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7A7D38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33FC62AA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2B22DC3" w14:textId="18C6BE8F" w:rsidR="002F6E35" w:rsidRDefault="007A7D38" w:rsidP="00E0604F">
            <w:pPr>
              <w:jc w:val="center"/>
            </w:pPr>
            <w:r>
              <w:t>Enjoy watching the sunse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8926708" w14:textId="38C86203" w:rsidR="002F6E35" w:rsidRDefault="008F06C7" w:rsidP="00E0604F">
            <w:pPr>
              <w:jc w:val="center"/>
            </w:pPr>
            <w:hyperlink r:id="rId15" w:history="1">
              <w:r w:rsidR="007A7D38" w:rsidRPr="00FA2C5D">
                <w:rPr>
                  <w:rStyle w:val="Hyperlink"/>
                </w:rPr>
                <w:t>Create a gratitude or prayer journal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878BE7" w14:textId="7AFFF2F9" w:rsidR="002F6E35" w:rsidRDefault="007A7D38" w:rsidP="00FA2C5D">
            <w:pPr>
              <w:jc w:val="center"/>
            </w:pPr>
            <w:r>
              <w:t>Help an elderly pers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0EE946" w14:textId="348F336D" w:rsidR="002F6E35" w:rsidRDefault="007A7D38" w:rsidP="00FA2C5D">
            <w:pPr>
              <w:jc w:val="center"/>
            </w:pPr>
            <w:r>
              <w:t>Shovel someone’s drivewa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117D96E" w14:textId="7C45A22D" w:rsidR="002F6E35" w:rsidRDefault="007A7D38" w:rsidP="00FA2C5D">
            <w:pPr>
              <w:jc w:val="center"/>
            </w:pPr>
            <w:r>
              <w:t xml:space="preserve">Do </w:t>
            </w:r>
            <w:r w:rsidR="008F06C7">
              <w:t>someone else’s chores</w:t>
            </w:r>
            <w:r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AFD10DF" w14:textId="070C5E20" w:rsidR="002F6E35" w:rsidRDefault="008F06C7" w:rsidP="00FA2C5D">
            <w:pPr>
              <w:jc w:val="center"/>
            </w:pPr>
            <w:hyperlink r:id="rId16" w:history="1">
              <w:r w:rsidR="007A7D38" w:rsidRPr="00FA2C5D">
                <w:rPr>
                  <w:rStyle w:val="Hyperlink"/>
                </w:rPr>
                <w:t>Create a care package for the military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97D38E4" w14:textId="77777777" w:rsidR="002F6E35" w:rsidRDefault="002F6E35"/>
        </w:tc>
      </w:tr>
      <w:tr w:rsidR="002F6E35" w14:paraId="5FD266B3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7461D372" w14:textId="109D652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7A7D38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7A7D38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7F9A563" w14:textId="75524DD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7A7D38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7A7D38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F4AB33C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FCAF0B2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780A5B8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D626181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2436DA7" w14:textId="77777777" w:rsidR="002F6E35" w:rsidRDefault="002F6E35">
            <w:pPr>
              <w:pStyle w:val="Dates"/>
            </w:pPr>
          </w:p>
        </w:tc>
      </w:tr>
      <w:tr w:rsidR="002F6E35" w14:paraId="610B8FED" w14:textId="77777777" w:rsidTr="002F6E35">
        <w:trPr>
          <w:trHeight w:hRule="exact" w:val="907"/>
        </w:trPr>
        <w:tc>
          <w:tcPr>
            <w:tcW w:w="2054" w:type="dxa"/>
          </w:tcPr>
          <w:p w14:paraId="25BAC25C" w14:textId="77777777" w:rsidR="002F6E35" w:rsidRDefault="002F6E35"/>
        </w:tc>
        <w:tc>
          <w:tcPr>
            <w:tcW w:w="2055" w:type="dxa"/>
          </w:tcPr>
          <w:p w14:paraId="08BF1B64" w14:textId="77777777" w:rsidR="002F6E35" w:rsidRDefault="002F6E35"/>
        </w:tc>
        <w:tc>
          <w:tcPr>
            <w:tcW w:w="2055" w:type="dxa"/>
          </w:tcPr>
          <w:p w14:paraId="268A883F" w14:textId="77777777" w:rsidR="002F6E35" w:rsidRDefault="002F6E35"/>
        </w:tc>
        <w:tc>
          <w:tcPr>
            <w:tcW w:w="2055" w:type="dxa"/>
          </w:tcPr>
          <w:p w14:paraId="2B99A637" w14:textId="77777777" w:rsidR="002F6E35" w:rsidRDefault="002F6E35"/>
        </w:tc>
        <w:tc>
          <w:tcPr>
            <w:tcW w:w="2055" w:type="dxa"/>
          </w:tcPr>
          <w:p w14:paraId="408A50D7" w14:textId="77777777" w:rsidR="002F6E35" w:rsidRDefault="002F6E35"/>
        </w:tc>
        <w:tc>
          <w:tcPr>
            <w:tcW w:w="2055" w:type="dxa"/>
          </w:tcPr>
          <w:p w14:paraId="154C1F2D" w14:textId="77777777" w:rsidR="002F6E35" w:rsidRDefault="002F6E35"/>
        </w:tc>
        <w:tc>
          <w:tcPr>
            <w:tcW w:w="2055" w:type="dxa"/>
          </w:tcPr>
          <w:p w14:paraId="2454B75F" w14:textId="77777777" w:rsidR="002F6E35" w:rsidRDefault="002F6E35"/>
        </w:tc>
      </w:tr>
    </w:tbl>
    <w:p w14:paraId="139D5DD4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5171A" w14:textId="77777777" w:rsidR="007A7D38" w:rsidRDefault="007A7D38">
      <w:pPr>
        <w:spacing w:before="0" w:after="0"/>
      </w:pPr>
      <w:r>
        <w:separator/>
      </w:r>
    </w:p>
  </w:endnote>
  <w:endnote w:type="continuationSeparator" w:id="0">
    <w:p w14:paraId="585FCF9B" w14:textId="77777777" w:rsidR="007A7D38" w:rsidRDefault="007A7D3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5429E" w14:textId="77777777" w:rsidR="007A7D38" w:rsidRDefault="007A7D38">
      <w:pPr>
        <w:spacing w:before="0" w:after="0"/>
      </w:pPr>
      <w:r>
        <w:separator/>
      </w:r>
    </w:p>
  </w:footnote>
  <w:footnote w:type="continuationSeparator" w:id="0">
    <w:p w14:paraId="4C91332A" w14:textId="77777777" w:rsidR="007A7D38" w:rsidRDefault="007A7D3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DS3NDI3tjQ1MTRX0lEKTi0uzszPAykwrAUAToKcaSwAAAA="/>
    <w:docVar w:name="MonthEnd" w:val="12/31/2021"/>
    <w:docVar w:name="MonthStart" w:val="12/1/2021"/>
    <w:docVar w:name="ShowDynamicGuides" w:val="1"/>
    <w:docVar w:name="ShowMarginGuides" w:val="0"/>
    <w:docVar w:name="ShowOutlines" w:val="0"/>
    <w:docVar w:name="ShowStaticGuides" w:val="0"/>
  </w:docVars>
  <w:rsids>
    <w:rsidRoot w:val="007A7D38"/>
    <w:rsid w:val="00056814"/>
    <w:rsid w:val="0006779F"/>
    <w:rsid w:val="000A20FE"/>
    <w:rsid w:val="0011772B"/>
    <w:rsid w:val="001A3A8D"/>
    <w:rsid w:val="001C5DC3"/>
    <w:rsid w:val="001E6500"/>
    <w:rsid w:val="0027720C"/>
    <w:rsid w:val="002F6E35"/>
    <w:rsid w:val="00313630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7A7D38"/>
    <w:rsid w:val="007D73C3"/>
    <w:rsid w:val="00874C9A"/>
    <w:rsid w:val="008F06C7"/>
    <w:rsid w:val="009035F5"/>
    <w:rsid w:val="00944085"/>
    <w:rsid w:val="00946A27"/>
    <w:rsid w:val="009A0FFF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E6C1E"/>
    <w:rsid w:val="00DF051F"/>
    <w:rsid w:val="00DF32DE"/>
    <w:rsid w:val="00E02644"/>
    <w:rsid w:val="00E0604F"/>
    <w:rsid w:val="00E54E11"/>
    <w:rsid w:val="00EA1691"/>
    <w:rsid w:val="00EB320B"/>
    <w:rsid w:val="00FA21CA"/>
    <w:rsid w:val="00FA2C5D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9B47E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E762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49E39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49E39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49E39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549E39" w:themeColor="accent1" w:shadow="1"/>
        <w:left w:val="single" w:sz="2" w:space="10" w:color="549E39" w:themeColor="accent1" w:shadow="1"/>
        <w:bottom w:val="single" w:sz="2" w:space="10" w:color="549E39" w:themeColor="accent1" w:shadow="1"/>
        <w:right w:val="single" w:sz="2" w:space="10" w:color="549E39" w:themeColor="accent1" w:shadow="1"/>
      </w:pBdr>
      <w:ind w:left="1152" w:right="1152"/>
    </w:pPr>
    <w:rPr>
      <w:i/>
      <w:iCs/>
      <w:color w:val="549E39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549E39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3E762A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549E39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549E39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549E39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294E1C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294E1C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A4F1C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3630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36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how-to-make-christian-friends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love-other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how-to-write-a-soldier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snuggles-project-animal-shelter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how-to-start-a-prayer-journal/" TargetMode="External"/><Relationship Id="rId10" Type="http://schemas.openxmlformats.org/officeDocument/2006/relationships/hyperlink" Target="https://sharinglifeandlove.com/blog/how-to-make-christian-friends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pray-for-beginners-a-complete-guid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D25A0251B94799BFAF3DCD3BA2C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9A07C-EA0C-4F19-A5D9-E24B0B76D851}"/>
      </w:docPartPr>
      <w:docPartBody>
        <w:p w:rsidR="0009516A" w:rsidRDefault="0009516A">
          <w:pPr>
            <w:pStyle w:val="5DD25A0251B94799BFAF3DCD3BA2C638"/>
          </w:pPr>
          <w:r>
            <w:t>Sunday</w:t>
          </w:r>
        </w:p>
      </w:docPartBody>
    </w:docPart>
    <w:docPart>
      <w:docPartPr>
        <w:name w:val="8AA1C68643854C21A378DA1794D08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0769A-5306-407B-B2BB-F47D16CA02C0}"/>
      </w:docPartPr>
      <w:docPartBody>
        <w:p w:rsidR="0009516A" w:rsidRDefault="0009516A">
          <w:pPr>
            <w:pStyle w:val="8AA1C68643854C21A378DA1794D089A5"/>
          </w:pPr>
          <w:r>
            <w:t>Monday</w:t>
          </w:r>
        </w:p>
      </w:docPartBody>
    </w:docPart>
    <w:docPart>
      <w:docPartPr>
        <w:name w:val="82B294A77DA247458392F6B8D49AA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6A84E-1D0F-43D3-AE09-AE1BBD8EF667}"/>
      </w:docPartPr>
      <w:docPartBody>
        <w:p w:rsidR="0009516A" w:rsidRDefault="0009516A">
          <w:pPr>
            <w:pStyle w:val="82B294A77DA247458392F6B8D49AA43C"/>
          </w:pPr>
          <w:r>
            <w:t>Tuesday</w:t>
          </w:r>
        </w:p>
      </w:docPartBody>
    </w:docPart>
    <w:docPart>
      <w:docPartPr>
        <w:name w:val="AC77CDCABF8847ED9B3D043E5D950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D67EB-A785-41A2-BA78-55A49900E33E}"/>
      </w:docPartPr>
      <w:docPartBody>
        <w:p w:rsidR="0009516A" w:rsidRDefault="0009516A">
          <w:pPr>
            <w:pStyle w:val="AC77CDCABF8847ED9B3D043E5D9503BC"/>
          </w:pPr>
          <w:r>
            <w:t>Wednesday</w:t>
          </w:r>
        </w:p>
      </w:docPartBody>
    </w:docPart>
    <w:docPart>
      <w:docPartPr>
        <w:name w:val="2A748FA0B5854455B131F69BC2041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E11AD-CD1A-4479-AD7F-387EBB2553FC}"/>
      </w:docPartPr>
      <w:docPartBody>
        <w:p w:rsidR="0009516A" w:rsidRDefault="0009516A">
          <w:pPr>
            <w:pStyle w:val="2A748FA0B5854455B131F69BC2041F68"/>
          </w:pPr>
          <w:r>
            <w:t>Thursday</w:t>
          </w:r>
        </w:p>
      </w:docPartBody>
    </w:docPart>
    <w:docPart>
      <w:docPartPr>
        <w:name w:val="F0B0377D30794ADBA1914D788F5B3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64C9A-7D07-48EE-B2EC-81D2F509D893}"/>
      </w:docPartPr>
      <w:docPartBody>
        <w:p w:rsidR="0009516A" w:rsidRDefault="0009516A">
          <w:pPr>
            <w:pStyle w:val="F0B0377D30794ADBA1914D788F5B394B"/>
          </w:pPr>
          <w:r>
            <w:t>Friday</w:t>
          </w:r>
        </w:p>
      </w:docPartBody>
    </w:docPart>
    <w:docPart>
      <w:docPartPr>
        <w:name w:val="E9159D4951874F8F9E8ADFA67015E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60311-D672-471E-894A-0790EDDEB4AA}"/>
      </w:docPartPr>
      <w:docPartBody>
        <w:p w:rsidR="0009516A" w:rsidRDefault="0009516A">
          <w:pPr>
            <w:pStyle w:val="E9159D4951874F8F9E8ADFA67015E77C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16A"/>
    <w:rsid w:val="0009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D25A0251B94799BFAF3DCD3BA2C638">
    <w:name w:val="5DD25A0251B94799BFAF3DCD3BA2C638"/>
  </w:style>
  <w:style w:type="paragraph" w:customStyle="1" w:styleId="8AA1C68643854C21A378DA1794D089A5">
    <w:name w:val="8AA1C68643854C21A378DA1794D089A5"/>
  </w:style>
  <w:style w:type="paragraph" w:customStyle="1" w:styleId="82B294A77DA247458392F6B8D49AA43C">
    <w:name w:val="82B294A77DA247458392F6B8D49AA43C"/>
  </w:style>
  <w:style w:type="paragraph" w:customStyle="1" w:styleId="AC77CDCABF8847ED9B3D043E5D9503BC">
    <w:name w:val="AC77CDCABF8847ED9B3D043E5D9503BC"/>
  </w:style>
  <w:style w:type="paragraph" w:customStyle="1" w:styleId="2A748FA0B5854455B131F69BC2041F68">
    <w:name w:val="2A748FA0B5854455B131F69BC2041F68"/>
  </w:style>
  <w:style w:type="paragraph" w:customStyle="1" w:styleId="F0B0377D30794ADBA1914D788F5B394B">
    <w:name w:val="F0B0377D30794ADBA1914D788F5B394B"/>
  </w:style>
  <w:style w:type="paragraph" w:customStyle="1" w:styleId="E9159D4951874F8F9E8ADFA67015E77C">
    <w:name w:val="E9159D4951874F8F9E8ADFA67015E7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570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03:16:00Z</dcterms:created>
  <dcterms:modified xsi:type="dcterms:W3CDTF">2021-06-24T16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